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0479" w:rsidRDefault="00360479" w:rsidP="00360479">
      <w:pPr>
        <w:pStyle w:val="Nagwek1"/>
      </w:pPr>
      <w:bookmarkStart w:id="0" w:name="_GoBack"/>
      <w:bookmarkEnd w:id="0"/>
      <w:r>
        <w:t>ZAŁĄCZNIK nr K-GO_02-D01</w:t>
      </w:r>
    </w:p>
    <w:p w:rsidR="00F128B0" w:rsidRDefault="00F128B0" w:rsidP="00360479">
      <w:pPr>
        <w:keepNext/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F128B0" w:rsidRDefault="00F128B0" w:rsidP="00360479">
      <w:pPr>
        <w:keepNext/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keepNext/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ieczęć wnioskodawcy</w:t>
      </w:r>
    </w:p>
    <w:p w:rsidR="00360479" w:rsidRDefault="00360479" w:rsidP="0036047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keepNext/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</w:t>
      </w:r>
    </w:p>
    <w:p w:rsidR="00360479" w:rsidRDefault="00360479" w:rsidP="00360479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                                                                                                   ……………………………..</w:t>
      </w:r>
    </w:p>
    <w:p w:rsidR="00360479" w:rsidRDefault="00360479" w:rsidP="00360479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                                                                                                                                                   / miejscowość, data/</w:t>
      </w:r>
    </w:p>
    <w:p w:rsidR="00360479" w:rsidRDefault="00360479" w:rsidP="00360479">
      <w:pPr>
        <w:keepNext/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18"/>
          <w:szCs w:val="18"/>
        </w:rPr>
      </w:pPr>
    </w:p>
    <w:p w:rsidR="00360479" w:rsidRDefault="00360479" w:rsidP="00360479">
      <w:pPr>
        <w:keepNext/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18"/>
          <w:szCs w:val="18"/>
        </w:rPr>
      </w:pPr>
    </w:p>
    <w:p w:rsidR="00360479" w:rsidRDefault="00360479" w:rsidP="00360479">
      <w:pPr>
        <w:keepNext/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URZĄD MIASTA</w:t>
      </w:r>
    </w:p>
    <w:p w:rsidR="00360479" w:rsidRDefault="00360479" w:rsidP="00360479">
      <w:pPr>
        <w:keepNext/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78 – 100 Kołobrzeg</w:t>
      </w:r>
    </w:p>
    <w:p w:rsidR="00360479" w:rsidRPr="00F128B0" w:rsidRDefault="00360479" w:rsidP="00F128B0">
      <w:pPr>
        <w:keepNext/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ul. Ratuszowa 13</w:t>
      </w:r>
    </w:p>
    <w:p w:rsidR="00360479" w:rsidRDefault="00360479" w:rsidP="0036047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keepNext/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W N I O S E K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 udzielenie zezwolenia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a prowadzenie przez przedsiębiorców działalności w zakresie :</w:t>
      </w:r>
    </w:p>
    <w:p w:rsidR="00360479" w:rsidRDefault="00360479" w:rsidP="00360479">
      <w:pPr>
        <w:pStyle w:val="Nagwek4"/>
        <w:ind w:left="0" w:firstLine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PRÓŻNIANIE  ZBIORNIKÓW BEZODPŁYWOWYCH</w:t>
      </w:r>
    </w:p>
    <w:p w:rsidR="00360479" w:rsidRDefault="00360479" w:rsidP="00360479">
      <w:pPr>
        <w:pStyle w:val="Nagwek4"/>
        <w:ind w:left="0" w:firstLine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 TRANSPORT NIECZYSTOŚCI CIEKŁYCH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1. Dane wnioskodawcy</w:t>
      </w:r>
    </w:p>
    <w:p w:rsidR="00360479" w:rsidRDefault="00360479" w:rsidP="00360479">
      <w:pPr>
        <w:rPr>
          <w:rFonts w:ascii="Arial" w:hAnsi="Arial" w:cs="Arial"/>
          <w:b/>
          <w:sz w:val="18"/>
          <w:szCs w:val="18"/>
        </w:rPr>
      </w:pPr>
    </w:p>
    <w:p w:rsidR="00360479" w:rsidRDefault="00360479" w:rsidP="00360479">
      <w:pPr>
        <w:rPr>
          <w:rFonts w:ascii="Arial" w:hAnsi="Arial" w:cs="Arial"/>
          <w:b/>
          <w:sz w:val="18"/>
          <w:szCs w:val="18"/>
        </w:rPr>
      </w:pP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..............................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mię i nazwisko lub nazwa  wnioskodawcy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..............................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dres  zamieszkania  lub siedziby  wnioskodawcy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..............................</w:t>
      </w:r>
    </w:p>
    <w:p w:rsidR="00360479" w:rsidRDefault="00360479" w:rsidP="00360479">
      <w:pPr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ełnomocnicy upoważnienie do składania oświadczeń woli:</w:t>
      </w:r>
    </w:p>
    <w:p w:rsidR="00360479" w:rsidRDefault="00360479" w:rsidP="00360479">
      <w:pPr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mię i nazwisko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2. Określenie obszaru działalności </w:t>
      </w:r>
    </w:p>
    <w:p w:rsidR="00360479" w:rsidRDefault="00360479" w:rsidP="00360479">
      <w:pPr>
        <w:rPr>
          <w:rFonts w:ascii="Arial" w:hAnsi="Arial" w:cs="Arial"/>
          <w:b/>
          <w:sz w:val="18"/>
          <w:szCs w:val="18"/>
        </w:rPr>
      </w:pP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..............................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..............................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3. Informacje o stacji zlewnej</w:t>
      </w:r>
    </w:p>
    <w:p w:rsidR="00360479" w:rsidRDefault="00360479" w:rsidP="00360479">
      <w:pPr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..............................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dres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............................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..............................</w:t>
      </w: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zas na jaki zostanie podpisana umowa z zarządcą stacji zlewnej</w:t>
      </w:r>
    </w:p>
    <w:p w:rsidR="00360479" w:rsidRDefault="00360479" w:rsidP="00360479">
      <w:pPr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4. Informacje o bazie magazynowo – sprzętowej </w:t>
      </w:r>
    </w:p>
    <w:p w:rsidR="00360479" w:rsidRDefault="00360479" w:rsidP="00360479">
      <w:pPr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..............................</w:t>
      </w:r>
    </w:p>
    <w:p w:rsidR="00360479" w:rsidRDefault="00C831B2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dres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..............................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..............................</w:t>
      </w:r>
    </w:p>
    <w:p w:rsidR="00360479" w:rsidRDefault="00360479" w:rsidP="00360479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forma władania</w:t>
      </w: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5.Określenie środków technicznych jakimi dysponuje wnioskodawca  do prowadzenia działalności w zakresie opróżniania zbiorników bezodpływowych i transportu nieczystości ciekłych</w:t>
      </w:r>
    </w:p>
    <w:p w:rsidR="00360479" w:rsidRDefault="00360479" w:rsidP="00360479">
      <w:pPr>
        <w:pStyle w:val="Tekstpodstawowy"/>
        <w:jc w:val="both"/>
        <w:rPr>
          <w:rFonts w:ascii="Arial" w:hAnsi="Arial" w:cs="Arial"/>
          <w:b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ABOR SAMOCHODOWY</w:t>
      </w: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l.p.                   Typ                          Nr. rejestr.</w:t>
      </w:r>
      <w:r>
        <w:rPr>
          <w:rFonts w:ascii="Arial" w:hAnsi="Arial" w:cs="Arial"/>
          <w:sz w:val="18"/>
          <w:szCs w:val="18"/>
        </w:rPr>
        <w:tab/>
        <w:t xml:space="preserve">                          Rok produkcji                                      Forma władania</w:t>
      </w: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NNE URZĄDZENIA TECHNICZNE I SPRZĘT SPECJALISTYCZNY</w:t>
      </w: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F128B0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Ilość          </w:t>
      </w:r>
      <w:r>
        <w:rPr>
          <w:rFonts w:ascii="Arial" w:hAnsi="Arial" w:cs="Arial"/>
          <w:sz w:val="18"/>
          <w:szCs w:val="18"/>
        </w:rPr>
        <w:tab/>
        <w:t xml:space="preserve">                   Funkcja urządzenia                                 Typ                                 Forma władania   </w:t>
      </w:r>
    </w:p>
    <w:p w:rsidR="00F128B0" w:rsidRDefault="00F128B0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</w:t>
      </w: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7. Określenie terminu podjęcia działalności </w:t>
      </w:r>
    </w:p>
    <w:p w:rsidR="00360479" w:rsidRDefault="00360479" w:rsidP="00360479">
      <w:pPr>
        <w:pStyle w:val="Tekstpodstawowy"/>
        <w:jc w:val="both"/>
        <w:rPr>
          <w:rFonts w:ascii="Arial" w:hAnsi="Arial" w:cs="Arial"/>
          <w:b/>
          <w:sz w:val="18"/>
          <w:szCs w:val="18"/>
        </w:rPr>
      </w:pPr>
    </w:p>
    <w:p w:rsidR="00360479" w:rsidRDefault="00360479" w:rsidP="00360479">
      <w:pPr>
        <w:pStyle w:val="Tekstpodstawowy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</w:t>
      </w: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8.Określenie zamierzonego czasu prowadzenia działalności </w:t>
      </w:r>
    </w:p>
    <w:p w:rsidR="00360479" w:rsidRDefault="00360479" w:rsidP="00360479">
      <w:pPr>
        <w:pStyle w:val="Tekstpodstawowy"/>
        <w:jc w:val="both"/>
        <w:rPr>
          <w:rFonts w:ascii="Arial" w:hAnsi="Arial" w:cs="Arial"/>
          <w:b/>
          <w:sz w:val="18"/>
          <w:szCs w:val="18"/>
        </w:rPr>
      </w:pPr>
    </w:p>
    <w:p w:rsidR="00360479" w:rsidRDefault="00360479" w:rsidP="00360479">
      <w:pPr>
        <w:pStyle w:val="Tekstpodstawowy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</w:t>
      </w: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odpisy osób upoważnionych do składania oświadczeń  woli :</w:t>
      </w:r>
    </w:p>
    <w:p w:rsidR="00360479" w:rsidRDefault="00360479" w:rsidP="00360479">
      <w:pPr>
        <w:pStyle w:val="Tekstpodstawowy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              ............................................................................</w:t>
      </w:r>
    </w:p>
    <w:p w:rsidR="00360479" w:rsidRDefault="00360479" w:rsidP="00360479">
      <w:pPr>
        <w:pStyle w:val="Tekstpodstawowy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……………………………………………………….</w:t>
      </w:r>
    </w:p>
    <w:p w:rsidR="00360479" w:rsidRDefault="00360479" w:rsidP="00360479">
      <w:pPr>
        <w:pStyle w:val="Tekstpodstawowy"/>
        <w:jc w:val="center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P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  <w:r w:rsidRPr="00360479">
        <w:rPr>
          <w:rFonts w:ascii="Arial" w:hAnsi="Arial" w:cs="Arial"/>
          <w:sz w:val="18"/>
          <w:szCs w:val="18"/>
        </w:rPr>
        <w:t>ZAŁĄCZNIKI:</w:t>
      </w:r>
    </w:p>
    <w:p w:rsidR="00360479" w:rsidRDefault="00360479" w:rsidP="00360479">
      <w:pPr>
        <w:pStyle w:val="Tekstpodstawowy"/>
        <w:jc w:val="both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ktualne zaświadczenie albo oświadczenie o braku zaległości podatkowych i zaległości w płaceniu składek </w:t>
      </w:r>
      <w:r w:rsidR="0045315D">
        <w:rPr>
          <w:rFonts w:ascii="Arial" w:hAnsi="Arial" w:cs="Arial"/>
          <w:sz w:val="18"/>
          <w:szCs w:val="18"/>
        </w:rPr>
        <w:t xml:space="preserve">                                           </w:t>
      </w:r>
      <w:r>
        <w:rPr>
          <w:rFonts w:ascii="Arial" w:hAnsi="Arial" w:cs="Arial"/>
          <w:sz w:val="18"/>
          <w:szCs w:val="18"/>
        </w:rPr>
        <w:t>na ubezpieczenie zdrowotne lub społeczne. Składający oświadczenie jest obowiązany do zawarcia w nim klauzuli następującej treści: „Jestem świadomy odpowiedzialności karnej za złożenie fałszywego oświadczenia”,</w:t>
      </w:r>
    </w:p>
    <w:p w:rsidR="00360479" w:rsidRDefault="00360479" w:rsidP="00360479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okument potwierdzający gotowość odbioru nieczystości ciekłych  przez stację zlewną,</w:t>
      </w:r>
    </w:p>
    <w:p w:rsidR="00360479" w:rsidRDefault="00360479" w:rsidP="00360479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kserokopie dowodów rejestracyjnych pojazdów (z aktualnymi datami przeglądu technicznego) przeznaczonych </w:t>
      </w:r>
      <w:r w:rsidR="0045315D">
        <w:rPr>
          <w:rFonts w:ascii="Arial" w:hAnsi="Arial" w:cs="Arial"/>
          <w:sz w:val="18"/>
          <w:szCs w:val="18"/>
        </w:rPr>
        <w:t xml:space="preserve">                                       </w:t>
      </w:r>
      <w:r>
        <w:rPr>
          <w:rFonts w:ascii="Arial" w:hAnsi="Arial" w:cs="Arial"/>
          <w:sz w:val="18"/>
          <w:szCs w:val="18"/>
        </w:rPr>
        <w:t>do prowadzenia działalności objętej zezwoleniem,</w:t>
      </w:r>
    </w:p>
    <w:p w:rsidR="00360479" w:rsidRDefault="00360479" w:rsidP="00360479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zaświadczenie o wpisie do ewidencji działalności gospodarczej., lub odpis z Krajowego Rejestru Sądowego,</w:t>
      </w:r>
    </w:p>
    <w:p w:rsidR="00360479" w:rsidRDefault="00360479" w:rsidP="00360479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nformacja o proponowanych  zabiegach  z zakresu ochrony środowiska  i ochrony  sanitarnej planowane po zakończeniu działalności,</w:t>
      </w:r>
    </w:p>
    <w:p w:rsidR="00360479" w:rsidRDefault="00360479" w:rsidP="00360479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nformacja o technologiach stosowanych lub przewidzianych do stosowania przy świadczeniu usług opróżniania,</w:t>
      </w:r>
    </w:p>
    <w:p w:rsidR="00360479" w:rsidRDefault="00360479" w:rsidP="00360479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 w:rsidRPr="00423831">
        <w:rPr>
          <w:rFonts w:ascii="Arial" w:hAnsi="Arial" w:cs="Arial"/>
          <w:sz w:val="18"/>
          <w:szCs w:val="18"/>
        </w:rPr>
        <w:t>kserokopia dokumentu potwierdzającego posiadanie tytułu prawnego do dysponowania bazą transportową,</w:t>
      </w:r>
    </w:p>
    <w:p w:rsidR="00360479" w:rsidRDefault="00360479" w:rsidP="00360479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 w:rsidRPr="00423831">
        <w:rPr>
          <w:rFonts w:ascii="Arial" w:hAnsi="Arial" w:cs="Arial"/>
          <w:sz w:val="18"/>
          <w:szCs w:val="18"/>
        </w:rPr>
        <w:t xml:space="preserve">kserokopia tytułu prawnego do myjni i dezynfekcji pojazdów lub oświadczenie o możliwości korzystania w ww. zakresie </w:t>
      </w:r>
      <w:r w:rsidR="0045315D">
        <w:rPr>
          <w:rFonts w:ascii="Arial" w:hAnsi="Arial" w:cs="Arial"/>
          <w:sz w:val="18"/>
          <w:szCs w:val="18"/>
        </w:rPr>
        <w:t xml:space="preserve">                            </w:t>
      </w:r>
      <w:r w:rsidRPr="00423831">
        <w:rPr>
          <w:rFonts w:ascii="Arial" w:hAnsi="Arial" w:cs="Arial"/>
          <w:sz w:val="18"/>
          <w:szCs w:val="18"/>
        </w:rPr>
        <w:t>z myjni, eksploatowanej przez oddzielny podmiot gospodarczy</w:t>
      </w:r>
      <w:r>
        <w:rPr>
          <w:rFonts w:ascii="Arial" w:hAnsi="Arial" w:cs="Arial"/>
          <w:sz w:val="18"/>
          <w:szCs w:val="18"/>
        </w:rPr>
        <w:t>,</w:t>
      </w:r>
    </w:p>
    <w:p w:rsidR="00360479" w:rsidRDefault="00360479" w:rsidP="00360479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 w:rsidRPr="00423831">
        <w:rPr>
          <w:rFonts w:ascii="Arial" w:hAnsi="Arial" w:cs="Arial"/>
          <w:sz w:val="18"/>
          <w:szCs w:val="18"/>
        </w:rPr>
        <w:t>dowód wpłaty opłaty skarbowej</w:t>
      </w:r>
      <w:r>
        <w:rPr>
          <w:rFonts w:ascii="Arial" w:hAnsi="Arial" w:cs="Arial"/>
          <w:sz w:val="18"/>
          <w:szCs w:val="18"/>
        </w:rPr>
        <w:t>,</w:t>
      </w:r>
    </w:p>
    <w:p w:rsidR="00360479" w:rsidRPr="00015485" w:rsidRDefault="00360479" w:rsidP="00360479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 w:rsidRPr="00015485">
        <w:rPr>
          <w:rFonts w:ascii="Arial" w:hAnsi="Arial" w:cs="Arial"/>
          <w:sz w:val="18"/>
          <w:szCs w:val="18"/>
        </w:rPr>
        <w:t>informacje o spełnianiu przez przedsiębiorcę ubiegającego się o uzyskanie zezwolenia na opróżnianie zbiorników bezodpływowych i transport nieczystości ciekłych na terenie Gminy Miasto Kołobrzeg wymagań, w</w:t>
      </w:r>
      <w:r>
        <w:rPr>
          <w:rFonts w:ascii="Arial" w:hAnsi="Arial" w:cs="Arial"/>
          <w:sz w:val="18"/>
          <w:szCs w:val="18"/>
        </w:rPr>
        <w:t>prowadzonych Uchwałą Rady Miasta</w:t>
      </w:r>
      <w:r w:rsidRPr="00015485">
        <w:rPr>
          <w:rFonts w:ascii="Arial" w:hAnsi="Arial" w:cs="Arial"/>
          <w:sz w:val="18"/>
          <w:szCs w:val="18"/>
        </w:rPr>
        <w:t xml:space="preserve"> Kołobrzeg Nr XXII/317/12 z dnia 6 września 2012 r. w sprawie określenia wymagań, jakie powinien spełniać przedsiębiorca ubiegający się o uzyskanie zezwolenia na prowadzenie działalności w zakresie opróżniania zbiorników bezodpływowych i transport nieczystości ciekłych na terenie Gminy Miasto Kołobrzeg.</w:t>
      </w:r>
    </w:p>
    <w:p w:rsidR="00360479" w:rsidRDefault="00360479" w:rsidP="00360479">
      <w:pPr>
        <w:pStyle w:val="Tekstpodstawowy"/>
        <w:ind w:left="708"/>
        <w:rPr>
          <w:rFonts w:ascii="Arial" w:hAnsi="Arial" w:cs="Arial"/>
          <w:sz w:val="18"/>
          <w:szCs w:val="18"/>
        </w:rPr>
      </w:pPr>
    </w:p>
    <w:p w:rsidR="00360479" w:rsidRDefault="00360479" w:rsidP="00360479">
      <w:pPr>
        <w:pStyle w:val="Tekstpodstawowy"/>
        <w:ind w:left="708"/>
        <w:rPr>
          <w:rFonts w:ascii="Arial" w:hAnsi="Arial" w:cs="Arial"/>
          <w:sz w:val="18"/>
          <w:szCs w:val="18"/>
        </w:rPr>
      </w:pPr>
    </w:p>
    <w:p w:rsidR="009D69EA" w:rsidRDefault="009D69EA" w:rsidP="009D69EA">
      <w:pPr>
        <w:pStyle w:val="FirstParagraph"/>
        <w:spacing w:after="0"/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Klauzula informacyjna w przypadku zbierania danych osobowych od osoby, które dane dotyczą art. 13 RODO</w:t>
      </w:r>
      <w:r w:rsidR="005C19BB">
        <w:rPr>
          <w:rFonts w:ascii="Arial" w:hAnsi="Arial" w:cs="Arial"/>
          <w:sz w:val="16"/>
          <w:szCs w:val="16"/>
        </w:rPr>
        <w:t xml:space="preserve"> (dalej “rodo”)*</w:t>
      </w:r>
    </w:p>
    <w:p w:rsidR="009D69EA" w:rsidRPr="009D69EA" w:rsidRDefault="009D69EA" w:rsidP="009D69EA">
      <w:pPr>
        <w:pStyle w:val="Tekstpodstawowy"/>
        <w:rPr>
          <w:lang w:val="en-US" w:eastAsia="en-US"/>
        </w:rPr>
      </w:pPr>
    </w:p>
    <w:p w:rsidR="009D69EA" w:rsidRPr="001744C6" w:rsidRDefault="009D69EA" w:rsidP="009D69EA">
      <w:pPr>
        <w:pStyle w:val="Tekstpodstawowy"/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</w:t>
      </w:r>
    </w:p>
    <w:p w:rsidR="009D69EA" w:rsidRPr="001744C6" w:rsidRDefault="009D69EA" w:rsidP="009D69EA">
      <w:pPr>
        <w:pStyle w:val="Tekstpodstawowy"/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t>Informuję, że</w:t>
      </w:r>
    </w:p>
    <w:p w:rsidR="009D69EA" w:rsidRPr="001744C6" w:rsidRDefault="009D69EA" w:rsidP="009D69EA">
      <w:pPr>
        <w:pStyle w:val="Tekstpodstawowy"/>
        <w:numPr>
          <w:ilvl w:val="0"/>
          <w:numId w:val="4"/>
        </w:numPr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t>Administratorem Pani/Pana danych osobowych jest: Prezydent Miasta Kołobrzeg. Siedzibą Administratora Danych jest Urząd Miasta Kołobrzeg, 78-100 Kołobrzeg, ul Ratuszowa 13.</w:t>
      </w:r>
    </w:p>
    <w:p w:rsidR="009D69EA" w:rsidRPr="001744C6" w:rsidRDefault="009D69EA" w:rsidP="009D69EA">
      <w:pPr>
        <w:pStyle w:val="Tekstpodstawowy"/>
        <w:numPr>
          <w:ilvl w:val="0"/>
          <w:numId w:val="4"/>
        </w:numPr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t>Administrator Danych wyznaczył Inspektora Ochrony Danych. Kontakt z IOD możliwy jest poprzez: kontakt osobisty</w:t>
      </w:r>
      <w:r>
        <w:rPr>
          <w:rFonts w:ascii="Arial" w:hAnsi="Arial" w:cs="Arial"/>
          <w:sz w:val="16"/>
          <w:szCs w:val="16"/>
        </w:rPr>
        <w:t xml:space="preserve"> </w:t>
      </w:r>
      <w:r w:rsidRPr="001744C6">
        <w:rPr>
          <w:rFonts w:ascii="Arial" w:hAnsi="Arial" w:cs="Arial"/>
          <w:sz w:val="16"/>
          <w:szCs w:val="16"/>
        </w:rPr>
        <w:t>w siedzibie Urzędu Miasta Kołobrzeg — pok. nr 316, 78-100 Kołobrzeg, ul. Ratuszowa 13, adres e-mail: iod © um.kolobrzeg.pl, lub nr tel. 94-35-51-584.</w:t>
      </w:r>
    </w:p>
    <w:p w:rsidR="009D69EA" w:rsidRPr="001744C6" w:rsidRDefault="009D69EA" w:rsidP="009D69EA">
      <w:pPr>
        <w:pStyle w:val="Tekstpodstawowy"/>
        <w:numPr>
          <w:ilvl w:val="0"/>
          <w:numId w:val="4"/>
        </w:numPr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lastRenderedPageBreak/>
        <w:t xml:space="preserve">Pani/Pana dane osobowe przetwarzane będą na podstawie art. 6 ust. 1 lit. c </w:t>
      </w:r>
      <w:r w:rsidR="005C19BB">
        <w:rPr>
          <w:rFonts w:ascii="Arial" w:hAnsi="Arial" w:cs="Arial"/>
          <w:sz w:val="16"/>
          <w:szCs w:val="16"/>
        </w:rPr>
        <w:t>rodo</w:t>
      </w:r>
      <w:r w:rsidRPr="001744C6">
        <w:rPr>
          <w:rFonts w:ascii="Arial" w:hAnsi="Arial" w:cs="Arial"/>
          <w:sz w:val="16"/>
          <w:szCs w:val="16"/>
        </w:rPr>
        <w:t xml:space="preserve"> oraz </w:t>
      </w:r>
      <w:r w:rsidR="005C19BB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 </w:t>
      </w:r>
      <w:r w:rsidRPr="001744C6">
        <w:rPr>
          <w:rFonts w:ascii="Arial" w:hAnsi="Arial" w:cs="Arial"/>
          <w:sz w:val="16"/>
          <w:szCs w:val="16"/>
        </w:rPr>
        <w:t>na podstawie ustawy z dnia 13 września 1996 r.</w:t>
      </w:r>
      <w:r w:rsidR="005C19BB">
        <w:rPr>
          <w:rFonts w:ascii="Arial" w:hAnsi="Arial" w:cs="Arial"/>
          <w:sz w:val="16"/>
          <w:szCs w:val="16"/>
        </w:rPr>
        <w:t xml:space="preserve">                       </w:t>
      </w:r>
      <w:r w:rsidRPr="001744C6">
        <w:rPr>
          <w:rFonts w:ascii="Arial" w:hAnsi="Arial" w:cs="Arial"/>
          <w:sz w:val="16"/>
          <w:szCs w:val="16"/>
        </w:rPr>
        <w:t xml:space="preserve"> o utrzymaniu czystości i porządku w gminach w celu wydania zezwolenia na prowadzenie działalności w zakresie opróżniania zbiorników bezodpływowych i transport nieczystości ciekłych.</w:t>
      </w:r>
    </w:p>
    <w:p w:rsidR="009D69EA" w:rsidRPr="001744C6" w:rsidRDefault="009D69EA" w:rsidP="009D69EA">
      <w:pPr>
        <w:pStyle w:val="Tekstpodstawowy"/>
        <w:numPr>
          <w:ilvl w:val="0"/>
          <w:numId w:val="4"/>
        </w:numPr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t xml:space="preserve">Pani/Pana dane osobowe nie będą przekazywane do państwa trzeciego/organizacji międzynarodowej. </w:t>
      </w:r>
    </w:p>
    <w:p w:rsidR="009D69EA" w:rsidRPr="001744C6" w:rsidRDefault="009D69EA" w:rsidP="009D69EA">
      <w:pPr>
        <w:pStyle w:val="Tekstpodstawowy"/>
        <w:numPr>
          <w:ilvl w:val="0"/>
          <w:numId w:val="4"/>
        </w:numPr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t>Pani/Pana dane osobowe zostaną przekazane dla podmiotów zewnętrznych w przypadkach ściśle określonych przepisami prawa.</w:t>
      </w:r>
    </w:p>
    <w:p w:rsidR="009D69EA" w:rsidRPr="001744C6" w:rsidRDefault="009D69EA" w:rsidP="009D69EA">
      <w:pPr>
        <w:pStyle w:val="Tekstpodstawowy"/>
        <w:numPr>
          <w:ilvl w:val="0"/>
          <w:numId w:val="4"/>
        </w:numPr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t>Pani/a dane osobowe będą przekazywane dostawcom usług informatycznych. W takim przypadku przetwarzanie odbywa się na podstawie zawieranych umów powierzenia danych osobowych i tylko zgodnie z poleceniami Administratora Danych.</w:t>
      </w:r>
    </w:p>
    <w:p w:rsidR="009D69EA" w:rsidRPr="001744C6" w:rsidRDefault="009D69EA" w:rsidP="009D69EA">
      <w:pPr>
        <w:pStyle w:val="Tekstpodstawowy"/>
        <w:numPr>
          <w:ilvl w:val="0"/>
          <w:numId w:val="4"/>
        </w:numPr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t>Pani/Pana dane osobowe będą gromadzone i przechowywane zgodnie z rozporządzeniem Prezesa Rady Ministrów z dnia 18 stycznia 2011 r. w sprawie instrukcji kancelaryjnej, jednolitych rzeczowych wykazów akt oraz instrukcji w sprawie organizacji i zakresu działania archiwów zakładowych oraz rozporządzeniem Ministra Kultury i Dziedzictwa Narodowego z dnia 20 października 2015 r. w sprawie klasyfikowania i kwalifikowania dokumentacji, przekazywania materiałów archiwalnych do archiwów państwowych i brakowania dokumentacji niearchiwalnej.</w:t>
      </w:r>
    </w:p>
    <w:p w:rsidR="009D69EA" w:rsidRPr="001744C6" w:rsidRDefault="009D69EA" w:rsidP="009D69EA">
      <w:pPr>
        <w:pStyle w:val="Compac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t xml:space="preserve">Posiada Pani/Pan prawo dostępu do treści swoich danych oraz prawo ich sprostowania, usunięcia, ograniczenia przetwarzania, prawo </w:t>
      </w:r>
      <w:r>
        <w:rPr>
          <w:rFonts w:ascii="Arial" w:hAnsi="Arial" w:cs="Arial"/>
          <w:sz w:val="16"/>
          <w:szCs w:val="16"/>
        </w:rPr>
        <w:t xml:space="preserve">                 </w:t>
      </w:r>
      <w:r w:rsidRPr="001744C6">
        <w:rPr>
          <w:rFonts w:ascii="Arial" w:hAnsi="Arial" w:cs="Arial"/>
          <w:sz w:val="16"/>
          <w:szCs w:val="16"/>
        </w:rPr>
        <w:t>do przenoszenia danych, prawo wniesienia sprzeciwu.</w:t>
      </w:r>
    </w:p>
    <w:p w:rsidR="009D69EA" w:rsidRPr="001744C6" w:rsidRDefault="009D69EA" w:rsidP="00F128B0">
      <w:pPr>
        <w:pStyle w:val="FirstParagraph"/>
        <w:spacing w:before="0" w:after="0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 w:rsidRPr="001744C6">
        <w:rPr>
          <w:rFonts w:ascii="Arial" w:hAnsi="Arial" w:cs="Arial"/>
          <w:sz w:val="16"/>
          <w:szCs w:val="16"/>
        </w:rPr>
        <w:t>8.1. Wobec przysługującego Pani/Panu prawa do usunięcia danych ich przenoszenia oraz</w:t>
      </w:r>
      <w:r w:rsidR="00F128B0">
        <w:rPr>
          <w:rFonts w:ascii="Arial" w:hAnsi="Arial" w:cs="Arial"/>
          <w:sz w:val="16"/>
          <w:szCs w:val="16"/>
        </w:rPr>
        <w:t xml:space="preserve"> </w:t>
      </w:r>
      <w:r w:rsidRPr="001744C6">
        <w:rPr>
          <w:rFonts w:ascii="Arial" w:hAnsi="Arial" w:cs="Arial"/>
          <w:sz w:val="16"/>
          <w:szCs w:val="16"/>
        </w:rPr>
        <w:t xml:space="preserve">wniesienia sprzeciwu mają zastosowanie </w:t>
      </w:r>
      <w:r w:rsidR="00F128B0">
        <w:rPr>
          <w:rFonts w:ascii="Arial" w:hAnsi="Arial" w:cs="Arial"/>
          <w:sz w:val="16"/>
          <w:szCs w:val="16"/>
        </w:rPr>
        <w:t xml:space="preserve"> </w:t>
      </w:r>
      <w:r w:rsidR="00F128B0">
        <w:rPr>
          <w:rFonts w:ascii="Arial" w:hAnsi="Arial" w:cs="Arial"/>
          <w:sz w:val="16"/>
          <w:szCs w:val="16"/>
        </w:rPr>
        <w:tab/>
      </w:r>
      <w:r w:rsidRPr="001744C6">
        <w:rPr>
          <w:rFonts w:ascii="Arial" w:hAnsi="Arial" w:cs="Arial"/>
          <w:sz w:val="16"/>
          <w:szCs w:val="16"/>
        </w:rPr>
        <w:t>ograniczenia wynikające z art. 17 ust. 3, art. 20, art. 21 rozporządzenia UE.</w:t>
      </w:r>
    </w:p>
    <w:p w:rsidR="009D69EA" w:rsidRPr="001744C6" w:rsidRDefault="009D69EA" w:rsidP="009D69EA">
      <w:pPr>
        <w:pStyle w:val="Compact"/>
        <w:numPr>
          <w:ilvl w:val="0"/>
          <w:numId w:val="2"/>
        </w:numPr>
        <w:tabs>
          <w:tab w:val="clear" w:pos="0"/>
          <w:tab w:val="num" w:pos="426"/>
        </w:tabs>
        <w:spacing w:before="0" w:after="0"/>
        <w:ind w:hanging="196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Pr="001744C6">
        <w:rPr>
          <w:rFonts w:ascii="Arial" w:hAnsi="Arial" w:cs="Arial"/>
          <w:sz w:val="16"/>
          <w:szCs w:val="16"/>
        </w:rPr>
        <w:t>Ma Pan/Pani prawo wniesienia skargi do organu nadzorczego tj. Prezesa Urzędu Ochrony Danych , gdy uzna Pani/Pan,</w:t>
      </w:r>
      <w:r>
        <w:rPr>
          <w:rFonts w:ascii="Arial" w:hAnsi="Arial" w:cs="Arial"/>
          <w:sz w:val="16"/>
          <w:szCs w:val="16"/>
        </w:rPr>
        <w:t xml:space="preserve">                                                 </w:t>
      </w:r>
      <w:r>
        <w:rPr>
          <w:rFonts w:ascii="Arial" w:hAnsi="Arial" w:cs="Arial"/>
          <w:sz w:val="16"/>
          <w:szCs w:val="16"/>
        </w:rPr>
        <w:tab/>
        <w:t xml:space="preserve">iż </w:t>
      </w:r>
      <w:r w:rsidRPr="001744C6">
        <w:rPr>
          <w:rFonts w:ascii="Arial" w:hAnsi="Arial" w:cs="Arial"/>
          <w:sz w:val="16"/>
          <w:szCs w:val="16"/>
        </w:rPr>
        <w:t xml:space="preserve">przetwarzanie danych osobowych Pani/Pana dotyczących narusza przepisy ogólnego rozporządzenia o ochronie danych </w:t>
      </w:r>
      <w:r>
        <w:rPr>
          <w:rFonts w:ascii="Arial" w:hAnsi="Arial" w:cs="Arial"/>
          <w:sz w:val="16"/>
          <w:szCs w:val="16"/>
        </w:rPr>
        <w:tab/>
      </w:r>
      <w:r w:rsidRPr="001744C6">
        <w:rPr>
          <w:rFonts w:ascii="Arial" w:hAnsi="Arial" w:cs="Arial"/>
          <w:sz w:val="16"/>
          <w:szCs w:val="16"/>
        </w:rPr>
        <w:t>osobowych z dnia 27 kwietnia 2016 r.</w:t>
      </w:r>
    </w:p>
    <w:p w:rsidR="009D69EA" w:rsidRPr="001744C6" w:rsidRDefault="009D69EA" w:rsidP="009D69EA">
      <w:pPr>
        <w:pStyle w:val="FirstParagraph"/>
        <w:numPr>
          <w:ilvl w:val="0"/>
          <w:numId w:val="3"/>
        </w:numPr>
        <w:spacing w:before="0" w:after="0"/>
        <w:ind w:hanging="196"/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t xml:space="preserve">Podanie przez Pana/Panią danych osobowych jest wymogiem prawnym. Jest Pan/Pani zobowiązana do ich podania, </w:t>
      </w:r>
      <w:r>
        <w:rPr>
          <w:rFonts w:ascii="Arial" w:hAnsi="Arial" w:cs="Arial"/>
          <w:sz w:val="16"/>
          <w:szCs w:val="16"/>
        </w:rPr>
        <w:tab/>
      </w:r>
      <w:r w:rsidRPr="001744C6">
        <w:rPr>
          <w:rFonts w:ascii="Arial" w:hAnsi="Arial" w:cs="Arial"/>
          <w:sz w:val="16"/>
          <w:szCs w:val="16"/>
        </w:rPr>
        <w:t xml:space="preserve">konsekwencją </w:t>
      </w:r>
      <w:r>
        <w:rPr>
          <w:rFonts w:ascii="Arial" w:hAnsi="Arial" w:cs="Arial"/>
          <w:sz w:val="16"/>
          <w:szCs w:val="16"/>
        </w:rPr>
        <w:tab/>
      </w:r>
      <w:r w:rsidRPr="001744C6">
        <w:rPr>
          <w:rFonts w:ascii="Arial" w:hAnsi="Arial" w:cs="Arial"/>
          <w:sz w:val="16"/>
          <w:szCs w:val="16"/>
        </w:rPr>
        <w:t xml:space="preserve">niepodania danych osobowych będzie brak możliwości wydania zezwolenia na prowadzenie działalności </w:t>
      </w:r>
      <w:r>
        <w:rPr>
          <w:rFonts w:ascii="Arial" w:hAnsi="Arial" w:cs="Arial"/>
          <w:sz w:val="16"/>
          <w:szCs w:val="16"/>
        </w:rPr>
        <w:t xml:space="preserve"> </w:t>
      </w:r>
      <w:r w:rsidRPr="001744C6">
        <w:rPr>
          <w:rFonts w:ascii="Arial" w:hAnsi="Arial" w:cs="Arial"/>
          <w:sz w:val="16"/>
          <w:szCs w:val="16"/>
        </w:rPr>
        <w:t xml:space="preserve">w zakresie </w:t>
      </w:r>
      <w:r>
        <w:rPr>
          <w:rFonts w:ascii="Arial" w:hAnsi="Arial" w:cs="Arial"/>
          <w:sz w:val="16"/>
          <w:szCs w:val="16"/>
        </w:rPr>
        <w:t xml:space="preserve"> </w:t>
      </w:r>
      <w:r w:rsidRPr="001744C6">
        <w:rPr>
          <w:rFonts w:ascii="Arial" w:hAnsi="Arial" w:cs="Arial"/>
          <w:sz w:val="16"/>
          <w:szCs w:val="16"/>
        </w:rPr>
        <w:t xml:space="preserve">opróżniania </w:t>
      </w:r>
      <w:r>
        <w:rPr>
          <w:rFonts w:ascii="Arial" w:hAnsi="Arial" w:cs="Arial"/>
          <w:sz w:val="16"/>
          <w:szCs w:val="16"/>
        </w:rPr>
        <w:tab/>
      </w:r>
      <w:r w:rsidRPr="001744C6">
        <w:rPr>
          <w:rFonts w:ascii="Arial" w:hAnsi="Arial" w:cs="Arial"/>
          <w:sz w:val="16"/>
          <w:szCs w:val="16"/>
        </w:rPr>
        <w:t>zbiorników bezodpływowych i transport nieczystości ciekłych.</w:t>
      </w:r>
    </w:p>
    <w:p w:rsidR="009D69EA" w:rsidRPr="001744C6" w:rsidRDefault="009D69EA" w:rsidP="009D69EA">
      <w:pPr>
        <w:pStyle w:val="Compact"/>
        <w:numPr>
          <w:ilvl w:val="0"/>
          <w:numId w:val="3"/>
        </w:numPr>
        <w:spacing w:before="0" w:after="0"/>
        <w:ind w:hanging="196"/>
        <w:jc w:val="both"/>
        <w:rPr>
          <w:rFonts w:ascii="Arial" w:hAnsi="Arial" w:cs="Arial"/>
          <w:sz w:val="16"/>
          <w:szCs w:val="16"/>
        </w:rPr>
      </w:pPr>
      <w:r w:rsidRPr="001744C6">
        <w:rPr>
          <w:rFonts w:ascii="Arial" w:hAnsi="Arial" w:cs="Arial"/>
          <w:sz w:val="16"/>
          <w:szCs w:val="16"/>
        </w:rPr>
        <w:t>Pani/Pana dane osobowe nie będą przetwarzane w sposób zautomatyzowany i niebędą podlegały profilowaniu.</w:t>
      </w:r>
    </w:p>
    <w:p w:rsidR="009D69EA" w:rsidRDefault="009D69EA">
      <w:pPr>
        <w:rPr>
          <w:sz w:val="16"/>
          <w:szCs w:val="16"/>
        </w:rPr>
      </w:pPr>
    </w:p>
    <w:p w:rsidR="009D69EA" w:rsidRDefault="009D69EA">
      <w:pPr>
        <w:rPr>
          <w:sz w:val="16"/>
          <w:szCs w:val="16"/>
        </w:rPr>
      </w:pPr>
    </w:p>
    <w:p w:rsidR="009D69EA" w:rsidRDefault="009D69EA" w:rsidP="009D69EA">
      <w:pPr>
        <w:rPr>
          <w:sz w:val="16"/>
          <w:szCs w:val="16"/>
        </w:rPr>
      </w:pPr>
      <w:r w:rsidRPr="00360479">
        <w:rPr>
          <w:sz w:val="16"/>
          <w:szCs w:val="16"/>
        </w:rPr>
        <w:t>*dotyczy osób fizycznych prowadzących jednoosobową działalność gospodarczą</w:t>
      </w:r>
    </w:p>
    <w:p w:rsidR="009D69EA" w:rsidRPr="00360479" w:rsidRDefault="009D69EA">
      <w:pPr>
        <w:rPr>
          <w:sz w:val="16"/>
          <w:szCs w:val="16"/>
        </w:rPr>
      </w:pPr>
    </w:p>
    <w:sectPr w:rsidR="009D69EA" w:rsidRPr="00360479" w:rsidSect="00360479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0CDC" w:rsidRDefault="00230CDC" w:rsidP="00360479">
      <w:r>
        <w:separator/>
      </w:r>
    </w:p>
  </w:endnote>
  <w:endnote w:type="continuationSeparator" w:id="0">
    <w:p w:rsidR="00230CDC" w:rsidRDefault="00230CDC" w:rsidP="00360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84194295"/>
      <w:docPartObj>
        <w:docPartGallery w:val="Page Numbers (Bottom of Page)"/>
        <w:docPartUnique/>
      </w:docPartObj>
    </w:sdtPr>
    <w:sdtEndPr/>
    <w:sdtContent>
      <w:p w:rsidR="00360479" w:rsidRDefault="0036047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A1F30">
          <w:rPr>
            <w:noProof/>
          </w:rPr>
          <w:t>2</w:t>
        </w:r>
        <w:r>
          <w:fldChar w:fldCharType="end"/>
        </w:r>
      </w:p>
    </w:sdtContent>
  </w:sdt>
  <w:p w:rsidR="00360479" w:rsidRDefault="0036047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0CDC" w:rsidRDefault="00230CDC" w:rsidP="00360479">
      <w:r>
        <w:separator/>
      </w:r>
    </w:p>
  </w:footnote>
  <w:footnote w:type="continuationSeparator" w:id="0">
    <w:p w:rsidR="00230CDC" w:rsidRDefault="00230CDC" w:rsidP="003604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5D7DCAB"/>
    <w:multiLevelType w:val="multilevel"/>
    <w:tmpl w:val="DBC0F0BC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C735087"/>
    <w:multiLevelType w:val="multilevel"/>
    <w:tmpl w:val="11B0E97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C8D5772"/>
    <w:multiLevelType w:val="hybridMultilevel"/>
    <w:tmpl w:val="D83889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D9575FA"/>
    <w:multiLevelType w:val="hybridMultilevel"/>
    <w:tmpl w:val="B046159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3">
    <w:abstractNumId w:val="0"/>
    <w:lvlOverride w:ilvl="0">
      <w:startOverride w:val="10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60479"/>
    <w:rsid w:val="000A71B5"/>
    <w:rsid w:val="00230CDC"/>
    <w:rsid w:val="00360479"/>
    <w:rsid w:val="0045315D"/>
    <w:rsid w:val="004772A2"/>
    <w:rsid w:val="005C19BB"/>
    <w:rsid w:val="007A1F30"/>
    <w:rsid w:val="0087129E"/>
    <w:rsid w:val="009D69EA"/>
    <w:rsid w:val="00B727F3"/>
    <w:rsid w:val="00C831B2"/>
    <w:rsid w:val="00F12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aliases w:val="Standardowy1"/>
    <w:qFormat/>
    <w:rsid w:val="003604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60479"/>
    <w:pPr>
      <w:keepNext/>
      <w:jc w:val="right"/>
      <w:outlineLvl w:val="0"/>
    </w:pPr>
    <w:rPr>
      <w:rFonts w:ascii="Arial" w:hAnsi="Arial" w:cs="Arial"/>
      <w:b/>
      <w:sz w:val="18"/>
      <w:szCs w:val="18"/>
      <w:u w:val="single"/>
    </w:rPr>
  </w:style>
  <w:style w:type="paragraph" w:styleId="Nagwek4">
    <w:name w:val="heading 4"/>
    <w:basedOn w:val="Normalny"/>
    <w:next w:val="Normalny"/>
    <w:link w:val="Nagwek4Znak"/>
    <w:qFormat/>
    <w:rsid w:val="00360479"/>
    <w:pPr>
      <w:keepNext/>
      <w:ind w:left="3540" w:firstLine="708"/>
      <w:jc w:val="both"/>
      <w:outlineLvl w:val="3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60479"/>
    <w:rPr>
      <w:rFonts w:ascii="Arial" w:eastAsia="Times New Roman" w:hAnsi="Arial" w:cs="Arial"/>
      <w:b/>
      <w:sz w:val="18"/>
      <w:szCs w:val="18"/>
      <w:u w:val="single"/>
      <w:lang w:eastAsia="pl-PL"/>
    </w:rPr>
  </w:style>
  <w:style w:type="character" w:customStyle="1" w:styleId="Nagwek4Znak">
    <w:name w:val="Nagłówek 4 Znak"/>
    <w:basedOn w:val="Domylnaczcionkaakapitu"/>
    <w:link w:val="Nagwek4"/>
    <w:rsid w:val="00360479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360479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360479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6047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60479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6047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60479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FirstParagraph">
    <w:name w:val="First Paragraph"/>
    <w:basedOn w:val="Tekstpodstawowy"/>
    <w:next w:val="Tekstpodstawowy"/>
    <w:qFormat/>
    <w:rsid w:val="009D69EA"/>
    <w:pPr>
      <w:spacing w:before="180" w:after="18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9D69EA"/>
    <w:pPr>
      <w:spacing w:before="36" w:after="36"/>
    </w:pPr>
    <w:rPr>
      <w:rFonts w:asciiTheme="minorHAnsi" w:eastAsiaTheme="minorHAnsi" w:hAnsiTheme="minorHAnsi" w:cstheme="minorBidi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aliases w:val="Standardowy1"/>
    <w:qFormat/>
    <w:rsid w:val="003604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60479"/>
    <w:pPr>
      <w:keepNext/>
      <w:jc w:val="right"/>
      <w:outlineLvl w:val="0"/>
    </w:pPr>
    <w:rPr>
      <w:rFonts w:ascii="Arial" w:hAnsi="Arial" w:cs="Arial"/>
      <w:b/>
      <w:sz w:val="18"/>
      <w:szCs w:val="18"/>
      <w:u w:val="single"/>
    </w:rPr>
  </w:style>
  <w:style w:type="paragraph" w:styleId="Nagwek4">
    <w:name w:val="heading 4"/>
    <w:basedOn w:val="Normalny"/>
    <w:next w:val="Normalny"/>
    <w:link w:val="Nagwek4Znak"/>
    <w:qFormat/>
    <w:rsid w:val="00360479"/>
    <w:pPr>
      <w:keepNext/>
      <w:ind w:left="3540" w:firstLine="708"/>
      <w:jc w:val="both"/>
      <w:outlineLvl w:val="3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60479"/>
    <w:rPr>
      <w:rFonts w:ascii="Arial" w:eastAsia="Times New Roman" w:hAnsi="Arial" w:cs="Arial"/>
      <w:b/>
      <w:sz w:val="18"/>
      <w:szCs w:val="18"/>
      <w:u w:val="single"/>
      <w:lang w:eastAsia="pl-PL"/>
    </w:rPr>
  </w:style>
  <w:style w:type="character" w:customStyle="1" w:styleId="Nagwek4Znak">
    <w:name w:val="Nagłówek 4 Znak"/>
    <w:basedOn w:val="Domylnaczcionkaakapitu"/>
    <w:link w:val="Nagwek4"/>
    <w:rsid w:val="00360479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360479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360479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6047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60479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6047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60479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FirstParagraph">
    <w:name w:val="First Paragraph"/>
    <w:basedOn w:val="Tekstpodstawowy"/>
    <w:next w:val="Tekstpodstawowy"/>
    <w:qFormat/>
    <w:rsid w:val="009D69EA"/>
    <w:pPr>
      <w:spacing w:before="180" w:after="18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9D69EA"/>
    <w:pPr>
      <w:spacing w:before="36" w:after="36"/>
    </w:pPr>
    <w:rPr>
      <w:rFonts w:asciiTheme="minorHAnsi" w:eastAsiaTheme="minorHAnsi" w:hAnsiTheme="minorHAnsi" w:cstheme="minorBidi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87</Words>
  <Characters>7727</Characters>
  <Application>Microsoft Office Word</Application>
  <DocSecurity>0</DocSecurity>
  <Lines>64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S</dc:creator>
  <cp:lastModifiedBy>mpytel</cp:lastModifiedBy>
  <cp:revision>2</cp:revision>
  <dcterms:created xsi:type="dcterms:W3CDTF">2019-06-25T08:09:00Z</dcterms:created>
  <dcterms:modified xsi:type="dcterms:W3CDTF">2019-06-25T08:09:00Z</dcterms:modified>
</cp:coreProperties>
</file>